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A Radio-Controlled Television Plane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6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[The Shortwave Era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Wonders of the Machine Ag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hyperlink r:id="rId242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0a80f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e804f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4_radio_steps_out.html" TargetMode="External" /><Relationship Type="http://schemas.openxmlformats.org/officeDocument/2006/relationships/hyperlink" Id="rId202" Target="http://gernsback.wythoff.net/192705_new_radio_things.html" TargetMode="External" /><Relationship Type="http://schemas.openxmlformats.org/officeDocument/2006/relationships/hyperlink" Id="rId205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8" Target="http://gernsback.wythoff.net/192707_wired_versus_space_radio.html" TargetMode="External" /><Relationship Type="http://schemas.openxmlformats.org/officeDocument/2006/relationships/hyperlink" Id="rId211" Target="http://gernsback.wythoff.net/192709_electric_duel.html" TargetMode="External" /><Relationship Type="http://schemas.openxmlformats.org/officeDocument/2006/relationships/hyperlink" Id="rId214" Target="http://gernsback.wythoff.net/192710_radio_enters_new_phase.html" TargetMode="External" /><Relationship Type="http://schemas.openxmlformats.org/officeDocument/2006/relationships/hyperlink" Id="rId217" Target="http://gernsback.wythoff.net/192804_radio_news_new_policy.html" TargetMode="External" /><Relationship Type="http://schemas.openxmlformats.org/officeDocument/2006/relationships/hyperlink" Id="rId220" Target="http://gernsback.wythoff.net/192809_shortwave_cycle.html" TargetMode="External" /><Relationship Type="http://schemas.openxmlformats.org/officeDocument/2006/relationships/hyperlink" Id="rId223" Target="http://gernsback.wythoff.net/192911_killing_flash.html" TargetMode="External" /><Relationship Type="http://schemas.openxmlformats.org/officeDocument/2006/relationships/hyperlink" Id="rId226" Target="http://gernsback.wythoff.net/193002_how_to_write_science_stories.html" TargetMode="External" /><Relationship Type="http://schemas.openxmlformats.org/officeDocument/2006/relationships/hyperlink" Id="rId229" Target="http://gernsback.wythoff.net/193009_science_fiction_science_faction.html" TargetMode="External" /><Relationship Type="http://schemas.openxmlformats.org/officeDocument/2006/relationships/hyperlink" Id="rId235" Target="http://gernsback.wythoff.net/193107_television_technique.html" TargetMode="External" /><Relationship Type="http://schemas.openxmlformats.org/officeDocument/2006/relationships/hyperlink" Id="rId232" Target="http://gernsback.wythoff.net/193107_wonders_machine_age.html" TargetMode="External" /><Relationship Type="http://schemas.openxmlformats.org/officeDocument/2006/relationships/hyperlink" Id="rId238" Target="http://gernsback.wythoff.net/193212_reasonableness_in_sf.html" TargetMode="External" /><Relationship Type="http://schemas.openxmlformats.org/officeDocument/2006/relationships/hyperlink" Id="rId24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4_radio_steps_out.docx" TargetMode="External" /><Relationship Type="http://schemas.openxmlformats.org/officeDocument/2006/relationships/hyperlink" Id="rId200" Target="https://github.com/gwijthoff/perversity_of_things/blob/gh-pages/typeset_drafts/192704_radio_steps_out.pdf?raw=true" TargetMode="External" /><Relationship Type="http://schemas.openxmlformats.org/officeDocument/2006/relationships/hyperlink" Id="rId204" Target="https://github.com/gwijthoff/perversity_of_things/blob/gh-pages/typeset_drafts/192705_new_radio_things.docx" TargetMode="External" /><Relationship Type="http://schemas.openxmlformats.org/officeDocument/2006/relationships/hyperlink" Id="rId203" Target="https://github.com/gwijthoff/perversity_of_things/blob/gh-pages/typeset_drafts/192705_new_radio_things.pdf?raw=true" TargetMode="External" /><Relationship Type="http://schemas.openxmlformats.org/officeDocument/2006/relationships/hyperlink" Id="rId207" Target="https://github.com/gwijthoff/perversity_of_things/blob/gh-pages/typeset_drafts/192706_after_television_what.docx" TargetMode="External" /><Relationship Type="http://schemas.openxmlformats.org/officeDocument/2006/relationships/hyperlink" Id="rId206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10" Target="https://github.com/gwijthoff/perversity_of_things/blob/gh-pages/typeset_drafts/192707_wired_versus_space_radio.docx" TargetMode="External" /><Relationship Type="http://schemas.openxmlformats.org/officeDocument/2006/relationships/hyperlink" Id="rId209" Target="https://github.com/gwijthoff/perversity_of_things/blob/gh-pages/typeset_drafts/192707_wired_versus_space_radio.pdf?raw=true" TargetMode="External" /><Relationship Type="http://schemas.openxmlformats.org/officeDocument/2006/relationships/hyperlink" Id="rId213" Target="https://github.com/gwijthoff/perversity_of_things/blob/gh-pages/typeset_drafts/192709_electric_duel.docx" TargetMode="External" /><Relationship Type="http://schemas.openxmlformats.org/officeDocument/2006/relationships/hyperlink" Id="rId212" Target="https://github.com/gwijthoff/perversity_of_things/blob/gh-pages/typeset_drafts/192709_electric_duel.pdf?raw=true" TargetMode="External" /><Relationship Type="http://schemas.openxmlformats.org/officeDocument/2006/relationships/hyperlink" Id="rId216" Target="https://github.com/gwijthoff/perversity_of_things/blob/gh-pages/typeset_drafts/192710_radio_enters_new_phase.docx" TargetMode="External" /><Relationship Type="http://schemas.openxmlformats.org/officeDocument/2006/relationships/hyperlink" Id="rId215" Target="https://github.com/gwijthoff/perversity_of_things/blob/gh-pages/typeset_drafts/192710_radio_enters_new_phase.pdf?raw=true" TargetMode="External" /><Relationship Type="http://schemas.openxmlformats.org/officeDocument/2006/relationships/hyperlink" Id="rId219" Target="https://github.com/gwijthoff/perversity_of_things/blob/gh-pages/typeset_drafts/192804_radio_news_new_policy.docx" TargetMode="External" /><Relationship Type="http://schemas.openxmlformats.org/officeDocument/2006/relationships/hyperlink" Id="rId218" Target="https://github.com/gwijthoff/perversity_of_things/blob/gh-pages/typeset_drafts/192804_radio_news_new_policy.pdf?raw=true" TargetMode="External" /><Relationship Type="http://schemas.openxmlformats.org/officeDocument/2006/relationships/hyperlink" Id="rId222" Target="https://github.com/gwijthoff/perversity_of_things/blob/gh-pages/typeset_drafts/192809_shortwave_cycle.docx" TargetMode="External" /><Relationship Type="http://schemas.openxmlformats.org/officeDocument/2006/relationships/hyperlink" Id="rId221" Target="https://github.com/gwijthoff/perversity_of_things/blob/gh-pages/typeset_drafts/192809_shortwave_cycle.pdf?raw=true" TargetMode="External" /><Relationship Type="http://schemas.openxmlformats.org/officeDocument/2006/relationships/hyperlink" Id="rId225" Target="https://github.com/gwijthoff/perversity_of_things/blob/gh-pages/typeset_drafts/192911_killing_flash.docx" TargetMode="External" /><Relationship Type="http://schemas.openxmlformats.org/officeDocument/2006/relationships/hyperlink" Id="rId224" Target="https://github.com/gwijthoff/perversity_of_things/blob/gh-pages/typeset_drafts/192911_killing_flash.pdf?raw=true" TargetMode="External" /><Relationship Type="http://schemas.openxmlformats.org/officeDocument/2006/relationships/hyperlink" Id="rId228" Target="https://github.com/gwijthoff/perversity_of_things/blob/gh-pages/typeset_drafts/193002_how_to_write_science_stories.docx" TargetMode="External" /><Relationship Type="http://schemas.openxmlformats.org/officeDocument/2006/relationships/hyperlink" Id="rId227" Target="https://github.com/gwijthoff/perversity_of_things/blob/gh-pages/typeset_drafts/193002_how_to_write_science_stories.pdf?raw=true" TargetMode="External" /><Relationship Type="http://schemas.openxmlformats.org/officeDocument/2006/relationships/hyperlink" Id="rId231" Target="https://github.com/gwijthoff/perversity_of_things/blob/gh-pages/typeset_drafts/193009_science_fiction_science_faction.docx" TargetMode="External" /><Relationship Type="http://schemas.openxmlformats.org/officeDocument/2006/relationships/hyperlink" Id="rId230" Target="https://github.com/gwijthoff/perversity_of_things/blob/gh-pages/typeset_drafts/193009_science_fiction_science_faction.pdf?raw=true" TargetMode="External" /><Relationship Type="http://schemas.openxmlformats.org/officeDocument/2006/relationships/hyperlink" Id="rId237" Target="https://github.com/gwijthoff/perversity_of_things/blob/gh-pages/typeset_drafts/193107_television_technique.docx" TargetMode="External" /><Relationship Type="http://schemas.openxmlformats.org/officeDocument/2006/relationships/hyperlink" Id="rId236" Target="https://github.com/gwijthoff/perversity_of_things/blob/gh-pages/typeset_drafts/193107_television_technique.pdf?raw=true" TargetMode="External" /><Relationship Type="http://schemas.openxmlformats.org/officeDocument/2006/relationships/hyperlink" Id="rId234" Target="https://github.com/gwijthoff/perversity_of_things/blob/gh-pages/typeset_drafts/193107_wonders_machine_age.docx" TargetMode="External" /><Relationship Type="http://schemas.openxmlformats.org/officeDocument/2006/relationships/hyperlink" Id="rId233" Target="https://github.com/gwijthoff/perversity_of_things/blob/gh-pages/typeset_drafts/193107_wonders_machine_age.pdf?raw=true" TargetMode="External" /><Relationship Type="http://schemas.openxmlformats.org/officeDocument/2006/relationships/hyperlink" Id="rId240" Target="https://github.com/gwijthoff/perversity_of_things/blob/gh-pages/typeset_drafts/193212_reasonableness_in_sf.docx" TargetMode="External" /><Relationship Type="http://schemas.openxmlformats.org/officeDocument/2006/relationships/hyperlink" Id="rId239" Target="https://github.com/gwijthoff/perversity_of_things/blob/gh-pages/typeset_drafts/193212_reasonableness_in_sf.pdf?raw=true" TargetMode="External" /><Relationship Type="http://schemas.openxmlformats.org/officeDocument/2006/relationships/hyperlink" Id="rId242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6_ralph3.html" TargetMode="External" /><Relationship Type="http://schemas.openxmlformats.org/officeDocument/2006/relationships/hyperlink" Id="rId58" Target="http://gernsback.wythoff.net/191202_alexander_wireless_bill.html" TargetMode="External" /><Relationship Type="http://schemas.openxmlformats.org/officeDocument/2006/relationships/hyperlink" Id="rId61" Target="http://gernsback.wythoff.net/191302_wireless_and_the_amateur.html" TargetMode="External" /><Relationship Type="http://schemas.openxmlformats.org/officeDocument/2006/relationships/hyperlink" Id="rId67" Target="http://gernsback.wythoff.net/191305_a_treatise_on_wireless.html" TargetMode="External" /><Relationship Type="http://schemas.openxmlformats.org/officeDocument/2006/relationships/hyperlink" Id="rId64" Target="http://gernsback.wythoff.net/191305_our_cover.html" TargetMode="External" /><Relationship Type="http://schemas.openxmlformats.org/officeDocument/2006/relationships/hyperlink" Id="rId70" Target="http://gernsback.wythoff.net/191402_radioson_detector.html" TargetMode="External" /><Relationship Type="http://schemas.openxmlformats.org/officeDocument/2006/relationships/hyperlink" Id="rId73" Target="http://gernsback.wythoff.net/191508_sayville.html" TargetMode="External" /><Relationship Type="http://schemas.openxmlformats.org/officeDocument/2006/relationships/hyperlink" Id="rId76" Target="http://gernsback.wythoff.net/191510_munchhausen5.html" TargetMode="External" /><Relationship Type="http://schemas.openxmlformats.org/officeDocument/2006/relationships/hyperlink" Id="rId79" Target="http://gernsback.wythoff.net/191511_bookworm.html" TargetMode="External" /><Relationship Type="http://schemas.openxmlformats.org/officeDocument/2006/relationships/hyperlink" Id="rId82" Target="http://gernsback.wythoff.net/191601_hearing_through_teeth.html" TargetMode="External" /><Relationship Type="http://schemas.openxmlformats.org/officeDocument/2006/relationships/hyperlink" Id="rId85" Target="http://gernsback.wythoff.net/191603_future_of_wireless.html" TargetMode="External" /><Relationship Type="http://schemas.openxmlformats.org/officeDocument/2006/relationships/hyperlink" Id="rId88" Target="http://gernsback.wythoff.net/191604_imagination_versus_facts.html" TargetMode="External" /><Relationship Type="http://schemas.openxmlformats.org/officeDocument/2006/relationships/hyperlink" Id="rId91" Target="http://gernsback.wythoff.net/191605_what_to_invent.html" TargetMode="External" /><Relationship Type="http://schemas.openxmlformats.org/officeDocument/2006/relationships/hyperlink" Id="rId94" Target="http://gernsback.wythoff.net/191608_the_perversity_of_things.html" TargetMode="External" /><Relationship Type="http://schemas.openxmlformats.org/officeDocument/2006/relationships/hyperlink" Id="rId97" Target="http://gernsback.wythoff.net/191705_war_and_the_radio_amateur.html" TargetMode="External" /><Relationship Type="http://schemas.openxmlformats.org/officeDocument/2006/relationships/hyperlink" Id="rId100" Target="http://gernsback.wythoff.net/191706_silencing_americas_wireless.html" TargetMode="External" /><Relationship Type="http://schemas.openxmlformats.org/officeDocument/2006/relationships/hyperlink" Id="rId103" Target="http://gernsback.wythoff.net/191808_magnetic_storm.html" TargetMode="External" /><Relationship Type="http://schemas.openxmlformats.org/officeDocument/2006/relationships/hyperlink" Id="rId106" Target="http://gernsback.wythoff.net/191906_amateur_radio_restored.html" TargetMode="External" /><Relationship Type="http://schemas.openxmlformats.org/officeDocument/2006/relationships/hyperlink" Id="rId109" Target="http://gernsback.wythoff.net/191907_why_radio_news.html" TargetMode="External" /><Relationship Type="http://schemas.openxmlformats.org/officeDocument/2006/relationships/hyperlink" Id="rId112" Target="http://gernsback.wythoff.net/191909_opera_by_wireless.html" TargetMode="External" /><Relationship Type="http://schemas.openxmlformats.org/officeDocument/2006/relationships/hyperlink" Id="rId115" Target="http://gernsback.wythoff.net/191910_future_of_radio.html" TargetMode="External" /><Relationship Type="http://schemas.openxmlformats.org/officeDocument/2006/relationships/hyperlink" Id="rId118" Target="http://gernsback.wythoff.net/191912_edison_speaks.html" TargetMode="External" /><Relationship Type="http://schemas.openxmlformats.org/officeDocument/2006/relationships/hyperlink" Id="rId121" Target="http://gernsback.wythoff.net/192002_interplanetarian_wireless.html" TargetMode="External" /><Relationship Type="http://schemas.openxmlformats.org/officeDocument/2006/relationships/hyperlink" Id="rId124" Target="http://gernsback.wythoff.net/192004_physiophone.html" TargetMode="External" /><Relationship Type="http://schemas.openxmlformats.org/officeDocument/2006/relationships/hyperlink" Id="rId127" Target="http://gernsback.wythoff.net/192008_science_and_invention.html" TargetMode="External" /><Relationship Type="http://schemas.openxmlformats.org/officeDocument/2006/relationships/hyperlink" Id="rId130" Target="http://gernsback.wythoff.net/192010_an_american_jules_verne.html" TargetMode="External" /><Relationship Type="http://schemas.openxmlformats.org/officeDocument/2006/relationships/hyperlink" Id="rId133" Target="http://gernsback.wythoff.net/192112_learn_while_you_sleep.html" TargetMode="External" /><Relationship Type="http://schemas.openxmlformats.org/officeDocument/2006/relationships/hyperlink" Id="rId136" Target="http://gernsback.wythoff.net/192200_radio_for_all.html" TargetMode="External" /><Relationship Type="http://schemas.openxmlformats.org/officeDocument/2006/relationships/hyperlink" Id="rId139" Target="http://gernsback.wythoff.net/192202_10k_years_hence.html" TargetMode="External" /><Relationship Type="http://schemas.openxmlformats.org/officeDocument/2006/relationships/hyperlink" Id="rId142" Target="http://gernsback.wythoff.net/192204_radio_broadcasting.html" TargetMode="External" /><Relationship Type="http://schemas.openxmlformats.org/officeDocument/2006/relationships/hyperlink" Id="rId145" Target="http://gernsback.wythoff.net/192210_human_progress.html" TargetMode="External" /><Relationship Type="http://schemas.openxmlformats.org/officeDocument/2006/relationships/hyperlink" Id="rId148" Target="http://gernsback.wythoff.net/192302_who_will_save_amateur.html" TargetMode="External" /><Relationship Type="http://schemas.openxmlformats.org/officeDocument/2006/relationships/hyperlink" Id="rId151" Target="http://gernsback.wythoff.net/192308_predicting_future_inventions.html" TargetMode="External" /><Relationship Type="http://schemas.openxmlformats.org/officeDocument/2006/relationships/hyperlink" Id="rId154" Target="http://gernsback.wythoff.net/192310_new_si.html" TargetMode="External" /><Relationship Type="http://schemas.openxmlformats.org/officeDocument/2006/relationships/hyperlink" Id="rId157" Target="http://gernsback.wythoff.net/192311_are_we_intelligent.html" TargetMode="External" /><Relationship Type="http://schemas.openxmlformats.org/officeDocument/2006/relationships/hyperlink" Id="rId160" Target="http://gernsback.wythoff.net/192411_radio_tv_plane.html" TargetMode="External" /><Relationship Type="http://schemas.openxmlformats.org/officeDocument/2006/relationships/hyperlink" Id="rId163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69" Target="http://gernsback.wythoff.net/192604_a_new_sort_of_magazine.html" TargetMode="External" /><Relationship Type="http://schemas.openxmlformats.org/officeDocument/2006/relationships/hyperlink" Id="rId175" Target="http://gernsback.wythoff.net/192607_fiction_versus_facts.html" TargetMode="External" /><Relationship Type="http://schemas.openxmlformats.org/officeDocument/2006/relationships/hyperlink" Id="rId178" Target="http://gernsback.wythoff.net/192609_editorially_speaking.html" TargetMode="External" /><Relationship Type="http://schemas.openxmlformats.org/officeDocument/2006/relationships/hyperlink" Id="rId181" Target="http://gernsback.wythoff.net/192609_is_radio_standstill.html" TargetMode="External" /><Relationship Type="http://schemas.openxmlformats.org/officeDocument/2006/relationships/hyperlink" Id="rId184" Target="http://gernsback.wythoff.net/192609_the_detectorium.html" TargetMode="External" /><Relationship Type="http://schemas.openxmlformats.org/officeDocument/2006/relationships/hyperlink" Id="rId187" Target="http://gernsback.wythoff.net/192610_imagination_and_reality.html" TargetMode="External" /><Relationship Type="http://schemas.openxmlformats.org/officeDocument/2006/relationships/hyperlink" Id="rId190" Target="http://gernsback.wythoff.net/192611_the_pianorad.html" TargetMode="External" /><Relationship Type="http://schemas.openxmlformats.org/officeDocument/2006/relationships/hyperlink" Id="rId193" Target="http://gernsback.wythoff.net/192612_edison_and_radio.html" TargetMode="External" /><Relationship Type="http://schemas.openxmlformats.org/officeDocument/2006/relationships/hyperlink" Id="rId196" Target="http://gernsback.wythoff.net/192702_why_radio_set_builder.html" TargetMode="External" /><Relationship Type="http://schemas.openxmlformats.org/officeDocument/2006/relationships/hyperlink" Id="rId199" Target="http://gernsback.wythoff.net/192704_radio_steps_out.html" TargetMode="External" /><Relationship Type="http://schemas.openxmlformats.org/officeDocument/2006/relationships/hyperlink" Id="rId202" Target="http://gernsback.wythoff.net/192705_new_radio_things.html" TargetMode="External" /><Relationship Type="http://schemas.openxmlformats.org/officeDocument/2006/relationships/hyperlink" Id="rId205" Target="http://gernsback.wythoff.net/192706_after_television_what.html" TargetMode="External" /><Relationship Type="http://schemas.openxmlformats.org/officeDocument/2006/relationships/hyperlink" Id="rId172" Target="http://gernsback.wythoff.net/192706_lure_of_scientifiction.html" TargetMode="External" /><Relationship Type="http://schemas.openxmlformats.org/officeDocument/2006/relationships/hyperlink" Id="rId208" Target="http://gernsback.wythoff.net/192707_wired_versus_space_radio.html" TargetMode="External" /><Relationship Type="http://schemas.openxmlformats.org/officeDocument/2006/relationships/hyperlink" Id="rId211" Target="http://gernsback.wythoff.net/192709_electric_duel.html" TargetMode="External" /><Relationship Type="http://schemas.openxmlformats.org/officeDocument/2006/relationships/hyperlink" Id="rId214" Target="http://gernsback.wythoff.net/192710_radio_enters_new_phase.html" TargetMode="External" /><Relationship Type="http://schemas.openxmlformats.org/officeDocument/2006/relationships/hyperlink" Id="rId217" Target="http://gernsback.wythoff.net/192804_radio_news_new_policy.html" TargetMode="External" /><Relationship Type="http://schemas.openxmlformats.org/officeDocument/2006/relationships/hyperlink" Id="rId220" Target="http://gernsback.wythoff.net/192809_shortwave_cycle.html" TargetMode="External" /><Relationship Type="http://schemas.openxmlformats.org/officeDocument/2006/relationships/hyperlink" Id="rId223" Target="http://gernsback.wythoff.net/192911_killing_flash.html" TargetMode="External" /><Relationship Type="http://schemas.openxmlformats.org/officeDocument/2006/relationships/hyperlink" Id="rId226" Target="http://gernsback.wythoff.net/193002_how_to_write_science_stories.html" TargetMode="External" /><Relationship Type="http://schemas.openxmlformats.org/officeDocument/2006/relationships/hyperlink" Id="rId229" Target="http://gernsback.wythoff.net/193009_science_fiction_science_faction.html" TargetMode="External" /><Relationship Type="http://schemas.openxmlformats.org/officeDocument/2006/relationships/hyperlink" Id="rId235" Target="http://gernsback.wythoff.net/193107_television_technique.html" TargetMode="External" /><Relationship Type="http://schemas.openxmlformats.org/officeDocument/2006/relationships/hyperlink" Id="rId232" Target="http://gernsback.wythoff.net/193107_wonders_machine_age.html" TargetMode="External" /><Relationship Type="http://schemas.openxmlformats.org/officeDocument/2006/relationships/hyperlink" Id="rId238" Target="http://gernsback.wythoff.net/193212_reasonableness_in_sf.html" TargetMode="External" /><Relationship Type="http://schemas.openxmlformats.org/officeDocument/2006/relationships/hyperlink" Id="rId241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6_ralph3.docx" TargetMode="External" /><Relationship Type="http://schemas.openxmlformats.org/officeDocument/2006/relationships/hyperlink" Id="rId56" Target="https://github.com/gwijthoff/perversity_of_things/blob/gh-pages/typeset_drafts/191106_ralph3.pdf?raw=true" TargetMode="External" /><Relationship Type="http://schemas.openxmlformats.org/officeDocument/2006/relationships/hyperlink" Id="rId60" Target="https://github.com/gwijthoff/perversity_of_things/blob/gh-pages/typeset_drafts/191202_alexander_wireless_bill.docx" TargetMode="External" /><Relationship Type="http://schemas.openxmlformats.org/officeDocument/2006/relationships/hyperlink" Id="rId59" Target="https://github.com/gwijthoff/perversity_of_things/blob/gh-pages/typeset_drafts/191202_alexander_wireless_bill.pdf?raw=true" TargetMode="External" /><Relationship Type="http://schemas.openxmlformats.org/officeDocument/2006/relationships/hyperlink" Id="rId63" Target="https://github.com/gwijthoff/perversity_of_things/blob/gh-pages/typeset_drafts/191302_wireless_and_the_amateur.docx" TargetMode="External" /><Relationship Type="http://schemas.openxmlformats.org/officeDocument/2006/relationships/hyperlink" Id="rId62" Target="https://github.com/gwijthoff/perversity_of_things/blob/gh-pages/typeset_drafts/191302_wireless_and_the_amateur.pdf?raw=true" TargetMode="External" /><Relationship Type="http://schemas.openxmlformats.org/officeDocument/2006/relationships/hyperlink" Id="rId69" Target="https://github.com/gwijthoff/perversity_of_things/blob/gh-pages/typeset_drafts/191305_a_treatise_on_wireless.docx" TargetMode="External" /><Relationship Type="http://schemas.openxmlformats.org/officeDocument/2006/relationships/hyperlink" Id="rId68" Target="https://github.com/gwijthoff/perversity_of_things/blob/gh-pages/typeset_drafts/191305_a_treatise_on_wireless.pdf?raw=true" TargetMode="External" /><Relationship Type="http://schemas.openxmlformats.org/officeDocument/2006/relationships/hyperlink" Id="rId66" Target="https://github.com/gwijthoff/perversity_of_things/blob/gh-pages/typeset_drafts/191305_our_cover.docx" TargetMode="External" /><Relationship Type="http://schemas.openxmlformats.org/officeDocument/2006/relationships/hyperlink" Id="rId65" Target="https://github.com/gwijthoff/perversity_of_things/blob/gh-pages/typeset_drafts/191305_our_cover.pdf?raw=true" TargetMode="External" /><Relationship Type="http://schemas.openxmlformats.org/officeDocument/2006/relationships/hyperlink" Id="rId72" Target="https://github.com/gwijthoff/perversity_of_things/blob/gh-pages/typeset_drafts/191402_radioson_detector.docx" TargetMode="External" /><Relationship Type="http://schemas.openxmlformats.org/officeDocument/2006/relationships/hyperlink" Id="rId71" Target="https://github.com/gwijthoff/perversity_of_things/blob/gh-pages/typeset_drafts/191402_radioson_detector.pdf?raw=true" TargetMode="External" /><Relationship Type="http://schemas.openxmlformats.org/officeDocument/2006/relationships/hyperlink" Id="rId75" Target="https://github.com/gwijthoff/perversity_of_things/blob/gh-pages/typeset_drafts/191508_sayville.docx" TargetMode="External" /><Relationship Type="http://schemas.openxmlformats.org/officeDocument/2006/relationships/hyperlink" Id="rId74" Target="https://github.com/gwijthoff/perversity_of_things/blob/gh-pages/typeset_drafts/191508_sayville.pdf?raw=true" TargetMode="External" /><Relationship Type="http://schemas.openxmlformats.org/officeDocument/2006/relationships/hyperlink" Id="rId78" Target="https://github.com/gwijthoff/perversity_of_things/blob/gh-pages/typeset_drafts/191510_munchhausen5.docx" TargetMode="External" /><Relationship Type="http://schemas.openxmlformats.org/officeDocument/2006/relationships/hyperlink" Id="rId77" Target="https://github.com/gwijthoff/perversity_of_things/blob/gh-pages/typeset_drafts/191510_munchhausen5.pdf?raw=true" TargetMode="External" /><Relationship Type="http://schemas.openxmlformats.org/officeDocument/2006/relationships/hyperlink" Id="rId81" Target="https://github.com/gwijthoff/perversity_of_things/blob/gh-pages/typeset_drafts/191511_bookworm.docx" TargetMode="External" /><Relationship Type="http://schemas.openxmlformats.org/officeDocument/2006/relationships/hyperlink" Id="rId80" Target="https://github.com/gwijthoff/perversity_of_things/blob/gh-pages/typeset_drafts/191511_bookworm.pdf?raw=true" TargetMode="External" /><Relationship Type="http://schemas.openxmlformats.org/officeDocument/2006/relationships/hyperlink" Id="rId84" Target="https://github.com/gwijthoff/perversity_of_things/blob/gh-pages/typeset_drafts/191601_hearing_through_teeth.docx" TargetMode="External" /><Relationship Type="http://schemas.openxmlformats.org/officeDocument/2006/relationships/hyperlink" Id="rId83" Target="https://github.com/gwijthoff/perversity_of_things/blob/gh-pages/typeset_drafts/191601_hearing_through_teeth.pdf?raw=true" TargetMode="External" /><Relationship Type="http://schemas.openxmlformats.org/officeDocument/2006/relationships/hyperlink" Id="rId87" Target="https://github.com/gwijthoff/perversity_of_things/blob/gh-pages/typeset_drafts/191603_future_of_wireless.docx" TargetMode="External" /><Relationship Type="http://schemas.openxmlformats.org/officeDocument/2006/relationships/hyperlink" Id="rId86" Target="https://github.com/gwijthoff/perversity_of_things/blob/gh-pages/typeset_drafts/191603_future_of_wireless.pdf?raw=true" TargetMode="External" /><Relationship Type="http://schemas.openxmlformats.org/officeDocument/2006/relationships/hyperlink" Id="rId90" Target="https://github.com/gwijthoff/perversity_of_things/blob/gh-pages/typeset_drafts/191604_imagination_versus_facts.docx" TargetMode="External" /><Relationship Type="http://schemas.openxmlformats.org/officeDocument/2006/relationships/hyperlink" Id="rId89" Target="https://github.com/gwijthoff/perversity_of_things/blob/gh-pages/typeset_drafts/191604_imagination_versus_facts.pdf?raw=true" TargetMode="External" /><Relationship Type="http://schemas.openxmlformats.org/officeDocument/2006/relationships/hyperlink" Id="rId93" Target="https://github.com/gwijthoff/perversity_of_things/blob/gh-pages/typeset_drafts/191605_what_to_invent.docx" TargetMode="External" /><Relationship Type="http://schemas.openxmlformats.org/officeDocument/2006/relationships/hyperlink" Id="rId92" Target="https://github.com/gwijthoff/perversity_of_things/blob/gh-pages/typeset_drafts/191605_what_to_invent.pdf?raw=true" TargetMode="External" /><Relationship Type="http://schemas.openxmlformats.org/officeDocument/2006/relationships/hyperlink" Id="rId96" Target="https://github.com/gwijthoff/perversity_of_things/blob/gh-pages/typeset_drafts/191608_the_perversity_of_things.docx" TargetMode="External" /><Relationship Type="http://schemas.openxmlformats.org/officeDocument/2006/relationships/hyperlink" Id="rId95" Target="https://github.com/gwijthoff/perversity_of_things/blob/gh-pages/typeset_drafts/191608_the_perversity_of_things.pdf?raw=true" TargetMode="External" /><Relationship Type="http://schemas.openxmlformats.org/officeDocument/2006/relationships/hyperlink" Id="rId99" Target="https://github.com/gwijthoff/perversity_of_things/blob/gh-pages/typeset_drafts/191705_war_and_the_radio_amateur.docx" TargetMode="External" /><Relationship Type="http://schemas.openxmlformats.org/officeDocument/2006/relationships/hyperlink" Id="rId98" Target="https://github.com/gwijthoff/perversity_of_things/blob/gh-pages/typeset_drafts/191705_war_and_the_radio_amateur.pdf?raw=true" TargetMode="External" /><Relationship Type="http://schemas.openxmlformats.org/officeDocument/2006/relationships/hyperlink" Id="rId102" Target="https://github.com/gwijthoff/perversity_of_things/blob/gh-pages/typeset_drafts/191706_silencing_americas_wireless.docx" TargetMode="External" /><Relationship Type="http://schemas.openxmlformats.org/officeDocument/2006/relationships/hyperlink" Id="rId101" Target="https://github.com/gwijthoff/perversity_of_things/blob/gh-pages/typeset_drafts/191706_silencing_americas_wireless.pdf?raw=true" TargetMode="External" /><Relationship Type="http://schemas.openxmlformats.org/officeDocument/2006/relationships/hyperlink" Id="rId105" Target="https://github.com/gwijthoff/perversity_of_things/blob/gh-pages/typeset_drafts/191808_magnetic_storm.docx" TargetMode="External" /><Relationship Type="http://schemas.openxmlformats.org/officeDocument/2006/relationships/hyperlink" Id="rId104" Target="https://github.com/gwijthoff/perversity_of_things/blob/gh-pages/typeset_drafts/191808_magnetic_storm.pdf?raw=true" TargetMode="External" /><Relationship Type="http://schemas.openxmlformats.org/officeDocument/2006/relationships/hyperlink" Id="rId108" Target="https://github.com/gwijthoff/perversity_of_things/blob/gh-pages/typeset_drafts/191906_amateur_radio_restored.docx" TargetMode="External" /><Relationship Type="http://schemas.openxmlformats.org/officeDocument/2006/relationships/hyperlink" Id="rId107" Target="https://github.com/gwijthoff/perversity_of_things/blob/gh-pages/typeset_drafts/191906_amateur_radio_restored.pdf?raw=true" TargetMode="External" /><Relationship Type="http://schemas.openxmlformats.org/officeDocument/2006/relationships/hyperlink" Id="rId111" Target="https://github.com/gwijthoff/perversity_of_things/blob/gh-pages/typeset_drafts/191907_why_radio_news.docx" TargetMode="External" /><Relationship Type="http://schemas.openxmlformats.org/officeDocument/2006/relationships/hyperlink" Id="rId110" Target="https://github.com/gwijthoff/perversity_of_things/blob/gh-pages/typeset_drafts/191907_why_radio_news.pdf?raw=true" TargetMode="External" /><Relationship Type="http://schemas.openxmlformats.org/officeDocument/2006/relationships/hyperlink" Id="rId114" Target="https://github.com/gwijthoff/perversity_of_things/blob/gh-pages/typeset_drafts/191909_opera_by_wireless.docx" TargetMode="External" /><Relationship Type="http://schemas.openxmlformats.org/officeDocument/2006/relationships/hyperlink" Id="rId113" Target="https://github.com/gwijthoff/perversity_of_things/blob/gh-pages/typeset_drafts/191909_opera_by_wireless.pdf?raw=true" TargetMode="External" /><Relationship Type="http://schemas.openxmlformats.org/officeDocument/2006/relationships/hyperlink" Id="rId117" Target="https://github.com/gwijthoff/perversity_of_things/blob/gh-pages/typeset_drafts/191910_future_of_radio.docx" TargetMode="External" /><Relationship Type="http://schemas.openxmlformats.org/officeDocument/2006/relationships/hyperlink" Id="rId116" Target="https://github.com/gwijthoff/perversity_of_things/blob/gh-pages/typeset_drafts/191910_future_of_radio.pdf?raw=true" TargetMode="External" /><Relationship Type="http://schemas.openxmlformats.org/officeDocument/2006/relationships/hyperlink" Id="rId120" Target="https://github.com/gwijthoff/perversity_of_things/blob/gh-pages/typeset_drafts/191912_edison_speaks.docx" TargetMode="External" /><Relationship Type="http://schemas.openxmlformats.org/officeDocument/2006/relationships/hyperlink" Id="rId119" Target="https://github.com/gwijthoff/perversity_of_things/blob/gh-pages/typeset_drafts/191912_edison_speaks.pdf?raw=true" TargetMode="External" /><Relationship Type="http://schemas.openxmlformats.org/officeDocument/2006/relationships/hyperlink" Id="rId123" Target="https://github.com/gwijthoff/perversity_of_things/blob/gh-pages/typeset_drafts/192002_interplanetarian_wireless.docx" TargetMode="External" /><Relationship Type="http://schemas.openxmlformats.org/officeDocument/2006/relationships/hyperlink" Id="rId122" Target="https://github.com/gwijthoff/perversity_of_things/blob/gh-pages/typeset_drafts/192002_interplanetarian_wireless.pdf?raw=true" TargetMode="External" /><Relationship Type="http://schemas.openxmlformats.org/officeDocument/2006/relationships/hyperlink" Id="rId126" Target="https://github.com/gwijthoff/perversity_of_things/blob/gh-pages/typeset_drafts/192004_physiophone.docx" TargetMode="External" /><Relationship Type="http://schemas.openxmlformats.org/officeDocument/2006/relationships/hyperlink" Id="rId125" Target="https://github.com/gwijthoff/perversity_of_things/blob/gh-pages/typeset_drafts/192004_physiophone.pdf?raw=true" TargetMode="External" /><Relationship Type="http://schemas.openxmlformats.org/officeDocument/2006/relationships/hyperlink" Id="rId129" Target="https://github.com/gwijthoff/perversity_of_things/blob/gh-pages/typeset_drafts/192008_science_and_invention.docx" TargetMode="External" /><Relationship Type="http://schemas.openxmlformats.org/officeDocument/2006/relationships/hyperlink" Id="rId128" Target="https://github.com/gwijthoff/perversity_of_things/blob/gh-pages/typeset_drafts/192008_science_and_invention.pdf?raw=true" TargetMode="External" /><Relationship Type="http://schemas.openxmlformats.org/officeDocument/2006/relationships/hyperlink" Id="rId132" Target="https://github.com/gwijthoff/perversity_of_things/blob/gh-pages/typeset_drafts/192010_an_american_jules_verne.docx" TargetMode="External" /><Relationship Type="http://schemas.openxmlformats.org/officeDocument/2006/relationships/hyperlink" Id="rId131" Target="https://github.com/gwijthoff/perversity_of_things/blob/gh-pages/typeset_drafts/192010_an_american_jules_verne.pdf?raw=true" TargetMode="External" /><Relationship Type="http://schemas.openxmlformats.org/officeDocument/2006/relationships/hyperlink" Id="rId135" Target="https://github.com/gwijthoff/perversity_of_things/blob/gh-pages/typeset_drafts/192112_learn_while_you_sleep.docx" TargetMode="External" /><Relationship Type="http://schemas.openxmlformats.org/officeDocument/2006/relationships/hyperlink" Id="rId134" Target="https://github.com/gwijthoff/perversity_of_things/blob/gh-pages/typeset_drafts/192112_learn_while_you_sleep.pdf?raw=true" TargetMode="External" /><Relationship Type="http://schemas.openxmlformats.org/officeDocument/2006/relationships/hyperlink" Id="rId138" Target="https://github.com/gwijthoff/perversity_of_things/blob/gh-pages/typeset_drafts/192200_radio_for_all.docx" TargetMode="External" /><Relationship Type="http://schemas.openxmlformats.org/officeDocument/2006/relationships/hyperlink" Id="rId137" Target="https://github.com/gwijthoff/perversity_of_things/blob/gh-pages/typeset_drafts/192200_radio_for_all.pdf?raw=true" TargetMode="External" /><Relationship Type="http://schemas.openxmlformats.org/officeDocument/2006/relationships/hyperlink" Id="rId141" Target="https://github.com/gwijthoff/perversity_of_things/blob/gh-pages/typeset_drafts/192202_10k_years_hence.docx" TargetMode="External" /><Relationship Type="http://schemas.openxmlformats.org/officeDocument/2006/relationships/hyperlink" Id="rId140" Target="https://github.com/gwijthoff/perversity_of_things/blob/gh-pages/typeset_drafts/192202_10k_years_hence.pdf?raw=true" TargetMode="External" /><Relationship Type="http://schemas.openxmlformats.org/officeDocument/2006/relationships/hyperlink" Id="rId144" Target="https://github.com/gwijthoff/perversity_of_things/blob/gh-pages/typeset_drafts/192204_radio_broadcasting.docx" TargetMode="External" /><Relationship Type="http://schemas.openxmlformats.org/officeDocument/2006/relationships/hyperlink" Id="rId143" Target="https://github.com/gwijthoff/perversity_of_things/blob/gh-pages/typeset_drafts/192204_radio_broadcasting.pdf?raw=true" TargetMode="External" /><Relationship Type="http://schemas.openxmlformats.org/officeDocument/2006/relationships/hyperlink" Id="rId147" Target="https://github.com/gwijthoff/perversity_of_things/blob/gh-pages/typeset_drafts/192210_human_progress.docx" TargetMode="External" /><Relationship Type="http://schemas.openxmlformats.org/officeDocument/2006/relationships/hyperlink" Id="rId146" Target="https://github.com/gwijthoff/perversity_of_things/blob/gh-pages/typeset_drafts/192210_human_progress.pdf?raw=true" TargetMode="External" /><Relationship Type="http://schemas.openxmlformats.org/officeDocument/2006/relationships/hyperlink" Id="rId150" Target="https://github.com/gwijthoff/perversity_of_things/blob/gh-pages/typeset_drafts/192302_who_will_save_amateur.docx" TargetMode="External" /><Relationship Type="http://schemas.openxmlformats.org/officeDocument/2006/relationships/hyperlink" Id="rId149" Target="https://github.com/gwijthoff/perversity_of_things/blob/gh-pages/typeset_drafts/192302_who_will_save_amateur.pdf?raw=true" TargetMode="External" /><Relationship Type="http://schemas.openxmlformats.org/officeDocument/2006/relationships/hyperlink" Id="rId153" Target="https://github.com/gwijthoff/perversity_of_things/blob/gh-pages/typeset_drafts/192308_predicting_future_inventions.docx" TargetMode="External" /><Relationship Type="http://schemas.openxmlformats.org/officeDocument/2006/relationships/hyperlink" Id="rId152" Target="https://github.com/gwijthoff/perversity_of_things/blob/gh-pages/typeset_drafts/192308_predicting_future_inventions.pdf?raw=true" TargetMode="External" /><Relationship Type="http://schemas.openxmlformats.org/officeDocument/2006/relationships/hyperlink" Id="rId156" Target="https://github.com/gwijthoff/perversity_of_things/blob/gh-pages/typeset_drafts/192310_new_si.docx" TargetMode="External" /><Relationship Type="http://schemas.openxmlformats.org/officeDocument/2006/relationships/hyperlink" Id="rId155" Target="https://github.com/gwijthoff/perversity_of_things/blob/gh-pages/typeset_drafts/192310_new_si.pdf?raw=true" TargetMode="External" /><Relationship Type="http://schemas.openxmlformats.org/officeDocument/2006/relationships/hyperlink" Id="rId159" Target="https://github.com/gwijthoff/perversity_of_things/blob/gh-pages/typeset_drafts/192311_are_we_intelligent.docx" TargetMode="External" /><Relationship Type="http://schemas.openxmlformats.org/officeDocument/2006/relationships/hyperlink" Id="rId158" Target="https://github.com/gwijthoff/perversity_of_things/blob/gh-pages/typeset_drafts/192311_are_we_intelligent.pdf?raw=true" TargetMode="External" /><Relationship Type="http://schemas.openxmlformats.org/officeDocument/2006/relationships/hyperlink" Id="rId162" Target="https://github.com/gwijthoff/perversity_of_things/blob/gh-pages/typeset_drafts/192411_radio_tv_plane.docx" TargetMode="External" /><Relationship Type="http://schemas.openxmlformats.org/officeDocument/2006/relationships/hyperlink" Id="rId161" Target="https://github.com/gwijthoff/perversity_of_things/blob/gh-pages/typeset_drafts/192411_radio_tv_plane.pdf?raw=true" TargetMode="External" /><Relationship Type="http://schemas.openxmlformats.org/officeDocument/2006/relationships/hyperlink" Id="rId165" Target="https://github.com/gwijthoff/perversity_of_things/blob/gh-pages/typeset_drafts/192501_dark_age_of_science.docx" TargetMode="External" /><Relationship Type="http://schemas.openxmlformats.org/officeDocument/2006/relationships/hyperlink" Id="rId164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71" Target="https://github.com/gwijthoff/perversity_of_things/blob/gh-pages/typeset_drafts/192604_a_new_sort_of_magazine.docx" TargetMode="External" /><Relationship Type="http://schemas.openxmlformats.org/officeDocument/2006/relationships/hyperlink" Id="rId170" Target="https://github.com/gwijthoff/perversity_of_things/blob/gh-pages/typeset_drafts/192604_a_new_sort_of_magazine.pdf?raw=true" TargetMode="External" /><Relationship Type="http://schemas.openxmlformats.org/officeDocument/2006/relationships/hyperlink" Id="rId177" Target="https://github.com/gwijthoff/perversity_of_things/blob/gh-pages/typeset_drafts/192607_fiction_versus_facts.docx" TargetMode="External" /><Relationship Type="http://schemas.openxmlformats.org/officeDocument/2006/relationships/hyperlink" Id="rId176" Target="https://github.com/gwijthoff/perversity_of_things/blob/gh-pages/typeset_drafts/192607_fiction_versus_facts.pdf?raw=true" TargetMode="External" /><Relationship Type="http://schemas.openxmlformats.org/officeDocument/2006/relationships/hyperlink" Id="rId180" Target="https://github.com/gwijthoff/perversity_of_things/blob/gh-pages/typeset_drafts/192609_editorially_speaking.docx" TargetMode="External" /><Relationship Type="http://schemas.openxmlformats.org/officeDocument/2006/relationships/hyperlink" Id="rId179" Target="https://github.com/gwijthoff/perversity_of_things/blob/gh-pages/typeset_drafts/192609_editorially_speaking.pdf?raw=true" TargetMode="External" /><Relationship Type="http://schemas.openxmlformats.org/officeDocument/2006/relationships/hyperlink" Id="rId183" Target="https://github.com/gwijthoff/perversity_of_things/blob/gh-pages/typeset_drafts/192609_is_radio_standstill.docx" TargetMode="External" /><Relationship Type="http://schemas.openxmlformats.org/officeDocument/2006/relationships/hyperlink" Id="rId182" Target="https://github.com/gwijthoff/perversity_of_things/blob/gh-pages/typeset_drafts/192609_is_radio_standstill.pdf?raw=true" TargetMode="External" /><Relationship Type="http://schemas.openxmlformats.org/officeDocument/2006/relationships/hyperlink" Id="rId186" Target="https://github.com/gwijthoff/perversity_of_things/blob/gh-pages/typeset_drafts/192609_the_detectorium.docx" TargetMode="External" /><Relationship Type="http://schemas.openxmlformats.org/officeDocument/2006/relationships/hyperlink" Id="rId185" Target="https://github.com/gwijthoff/perversity_of_things/blob/gh-pages/typeset_drafts/192609_the_detectorium.pdf?raw=true" TargetMode="External" /><Relationship Type="http://schemas.openxmlformats.org/officeDocument/2006/relationships/hyperlink" Id="rId189" Target="https://github.com/gwijthoff/perversity_of_things/blob/gh-pages/typeset_drafts/192610_imagination_and_reality.docx" TargetMode="External" /><Relationship Type="http://schemas.openxmlformats.org/officeDocument/2006/relationships/hyperlink" Id="rId188" Target="https://github.com/gwijthoff/perversity_of_things/blob/gh-pages/typeset_drafts/192610_imagination_and_reality.pdf?raw=true" TargetMode="External" /><Relationship Type="http://schemas.openxmlformats.org/officeDocument/2006/relationships/hyperlink" Id="rId192" Target="https://github.com/gwijthoff/perversity_of_things/blob/gh-pages/typeset_drafts/192611_the_pianorad.docx" TargetMode="External" /><Relationship Type="http://schemas.openxmlformats.org/officeDocument/2006/relationships/hyperlink" Id="rId191" Target="https://github.com/gwijthoff/perversity_of_things/blob/gh-pages/typeset_drafts/192611_the_pianorad.pdf?raw=true" TargetMode="External" /><Relationship Type="http://schemas.openxmlformats.org/officeDocument/2006/relationships/hyperlink" Id="rId195" Target="https://github.com/gwijthoff/perversity_of_things/blob/gh-pages/typeset_drafts/192612_edison_and_radio.docx" TargetMode="External" /><Relationship Type="http://schemas.openxmlformats.org/officeDocument/2006/relationships/hyperlink" Id="rId194" Target="https://github.com/gwijthoff/perversity_of_things/blob/gh-pages/typeset_drafts/192612_edison_and_radio.pdf?raw=true" TargetMode="External" /><Relationship Type="http://schemas.openxmlformats.org/officeDocument/2006/relationships/hyperlink" Id="rId198" Target="https://github.com/gwijthoff/perversity_of_things/blob/gh-pages/typeset_drafts/192702_why_radio_set_builder.docx" TargetMode="External" /><Relationship Type="http://schemas.openxmlformats.org/officeDocument/2006/relationships/hyperlink" Id="rId197" Target="https://github.com/gwijthoff/perversity_of_things/blob/gh-pages/typeset_drafts/192702_why_radio_set_builder.pdf?raw=true" TargetMode="External" /><Relationship Type="http://schemas.openxmlformats.org/officeDocument/2006/relationships/hyperlink" Id="rId201" Target="https://github.com/gwijthoff/perversity_of_things/blob/gh-pages/typeset_drafts/192704_radio_steps_out.docx" TargetMode="External" /><Relationship Type="http://schemas.openxmlformats.org/officeDocument/2006/relationships/hyperlink" Id="rId200" Target="https://github.com/gwijthoff/perversity_of_things/blob/gh-pages/typeset_drafts/192704_radio_steps_out.pdf?raw=true" TargetMode="External" /><Relationship Type="http://schemas.openxmlformats.org/officeDocument/2006/relationships/hyperlink" Id="rId204" Target="https://github.com/gwijthoff/perversity_of_things/blob/gh-pages/typeset_drafts/192705_new_radio_things.docx" TargetMode="External" /><Relationship Type="http://schemas.openxmlformats.org/officeDocument/2006/relationships/hyperlink" Id="rId203" Target="https://github.com/gwijthoff/perversity_of_things/blob/gh-pages/typeset_drafts/192705_new_radio_things.pdf?raw=true" TargetMode="External" /><Relationship Type="http://schemas.openxmlformats.org/officeDocument/2006/relationships/hyperlink" Id="rId207" Target="https://github.com/gwijthoff/perversity_of_things/blob/gh-pages/typeset_drafts/192706_after_television_what.docx" TargetMode="External" /><Relationship Type="http://schemas.openxmlformats.org/officeDocument/2006/relationships/hyperlink" Id="rId206" Target="https://github.com/gwijthoff/perversity_of_things/blob/gh-pages/typeset_drafts/192706_after_television_what.pdf?raw=true" TargetMode="External" /><Relationship Type="http://schemas.openxmlformats.org/officeDocument/2006/relationships/hyperlink" Id="rId174" Target="https://github.com/gwijthoff/perversity_of_things/blob/gh-pages/typeset_drafts/192706_lure_of_scientifiction.docx" TargetMode="External" /><Relationship Type="http://schemas.openxmlformats.org/officeDocument/2006/relationships/hyperlink" Id="rId173" Target="https://github.com/gwijthoff/perversity_of_things/blob/gh-pages/typeset_drafts/192706_lure_of_scientifiction.pdf?raw=true" TargetMode="External" /><Relationship Type="http://schemas.openxmlformats.org/officeDocument/2006/relationships/hyperlink" Id="rId210" Target="https://github.com/gwijthoff/perversity_of_things/blob/gh-pages/typeset_drafts/192707_wired_versus_space_radio.docx" TargetMode="External" /><Relationship Type="http://schemas.openxmlformats.org/officeDocument/2006/relationships/hyperlink" Id="rId209" Target="https://github.com/gwijthoff/perversity_of_things/blob/gh-pages/typeset_drafts/192707_wired_versus_space_radio.pdf?raw=true" TargetMode="External" /><Relationship Type="http://schemas.openxmlformats.org/officeDocument/2006/relationships/hyperlink" Id="rId213" Target="https://github.com/gwijthoff/perversity_of_things/blob/gh-pages/typeset_drafts/192709_electric_duel.docx" TargetMode="External" /><Relationship Type="http://schemas.openxmlformats.org/officeDocument/2006/relationships/hyperlink" Id="rId212" Target="https://github.com/gwijthoff/perversity_of_things/blob/gh-pages/typeset_drafts/192709_electric_duel.pdf?raw=true" TargetMode="External" /><Relationship Type="http://schemas.openxmlformats.org/officeDocument/2006/relationships/hyperlink" Id="rId216" Target="https://github.com/gwijthoff/perversity_of_things/blob/gh-pages/typeset_drafts/192710_radio_enters_new_phase.docx" TargetMode="External" /><Relationship Type="http://schemas.openxmlformats.org/officeDocument/2006/relationships/hyperlink" Id="rId215" Target="https://github.com/gwijthoff/perversity_of_things/blob/gh-pages/typeset_drafts/192710_radio_enters_new_phase.pdf?raw=true" TargetMode="External" /><Relationship Type="http://schemas.openxmlformats.org/officeDocument/2006/relationships/hyperlink" Id="rId219" Target="https://github.com/gwijthoff/perversity_of_things/blob/gh-pages/typeset_drafts/192804_radio_news_new_policy.docx" TargetMode="External" /><Relationship Type="http://schemas.openxmlformats.org/officeDocument/2006/relationships/hyperlink" Id="rId218" Target="https://github.com/gwijthoff/perversity_of_things/blob/gh-pages/typeset_drafts/192804_radio_news_new_policy.pdf?raw=true" TargetMode="External" /><Relationship Type="http://schemas.openxmlformats.org/officeDocument/2006/relationships/hyperlink" Id="rId222" Target="https://github.com/gwijthoff/perversity_of_things/blob/gh-pages/typeset_drafts/192809_shortwave_cycle.docx" TargetMode="External" /><Relationship Type="http://schemas.openxmlformats.org/officeDocument/2006/relationships/hyperlink" Id="rId221" Target="https://github.com/gwijthoff/perversity_of_things/blob/gh-pages/typeset_drafts/192809_shortwave_cycle.pdf?raw=true" TargetMode="External" /><Relationship Type="http://schemas.openxmlformats.org/officeDocument/2006/relationships/hyperlink" Id="rId225" Target="https://github.com/gwijthoff/perversity_of_things/blob/gh-pages/typeset_drafts/192911_killing_flash.docx" TargetMode="External" /><Relationship Type="http://schemas.openxmlformats.org/officeDocument/2006/relationships/hyperlink" Id="rId224" Target="https://github.com/gwijthoff/perversity_of_things/blob/gh-pages/typeset_drafts/192911_killing_flash.pdf?raw=true" TargetMode="External" /><Relationship Type="http://schemas.openxmlformats.org/officeDocument/2006/relationships/hyperlink" Id="rId228" Target="https://github.com/gwijthoff/perversity_of_things/blob/gh-pages/typeset_drafts/193002_how_to_write_science_stories.docx" TargetMode="External" /><Relationship Type="http://schemas.openxmlformats.org/officeDocument/2006/relationships/hyperlink" Id="rId227" Target="https://github.com/gwijthoff/perversity_of_things/blob/gh-pages/typeset_drafts/193002_how_to_write_science_stories.pdf?raw=true" TargetMode="External" /><Relationship Type="http://schemas.openxmlformats.org/officeDocument/2006/relationships/hyperlink" Id="rId231" Target="https://github.com/gwijthoff/perversity_of_things/blob/gh-pages/typeset_drafts/193009_science_fiction_science_faction.docx" TargetMode="External" /><Relationship Type="http://schemas.openxmlformats.org/officeDocument/2006/relationships/hyperlink" Id="rId230" Target="https://github.com/gwijthoff/perversity_of_things/blob/gh-pages/typeset_drafts/193009_science_fiction_science_faction.pdf?raw=true" TargetMode="External" /><Relationship Type="http://schemas.openxmlformats.org/officeDocument/2006/relationships/hyperlink" Id="rId237" Target="https://github.com/gwijthoff/perversity_of_things/blob/gh-pages/typeset_drafts/193107_television_technique.docx" TargetMode="External" /><Relationship Type="http://schemas.openxmlformats.org/officeDocument/2006/relationships/hyperlink" Id="rId236" Target="https://github.com/gwijthoff/perversity_of_things/blob/gh-pages/typeset_drafts/193107_television_technique.pdf?raw=true" TargetMode="External" /><Relationship Type="http://schemas.openxmlformats.org/officeDocument/2006/relationships/hyperlink" Id="rId234" Target="https://github.com/gwijthoff/perversity_of_things/blob/gh-pages/typeset_drafts/193107_wonders_machine_age.docx" TargetMode="External" /><Relationship Type="http://schemas.openxmlformats.org/officeDocument/2006/relationships/hyperlink" Id="rId233" Target="https://github.com/gwijthoff/perversity_of_things/blob/gh-pages/typeset_drafts/193107_wonders_machine_age.pdf?raw=true" TargetMode="External" /><Relationship Type="http://schemas.openxmlformats.org/officeDocument/2006/relationships/hyperlink" Id="rId240" Target="https://github.com/gwijthoff/perversity_of_things/blob/gh-pages/typeset_drafts/193212_reasonableness_in_sf.docx" TargetMode="External" /><Relationship Type="http://schemas.openxmlformats.org/officeDocument/2006/relationships/hyperlink" Id="rId239" Target="https://github.com/gwijthoff/perversity_of_things/blob/gh-pages/typeset_drafts/193212_reasonableness_in_sf.pdf?raw=true" TargetMode="External" /><Relationship Type="http://schemas.openxmlformats.org/officeDocument/2006/relationships/hyperlink" Id="rId242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